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CB772" w14:textId="77777777" w:rsidR="000B2C87" w:rsidRPr="002A18E5" w:rsidRDefault="000B2C87" w:rsidP="000B2C87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581686F3" w14:textId="77777777" w:rsidR="000B2C87" w:rsidRPr="002A18E5" w:rsidRDefault="000B2C87" w:rsidP="000B2C87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58D0E3F1" w14:textId="2E162DC0" w:rsidR="002B1ADB" w:rsidRPr="002A18E5" w:rsidRDefault="003A1E41" w:rsidP="002B1ADB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STATE OF TEXAS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 xml:space="preserve">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1339AC35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6902946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038C28DE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308763C" w14:textId="77777777" w:rsidR="002B1ADB" w:rsidRPr="002A18E5" w:rsidRDefault="002B1ADB" w:rsidP="002B1ADB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6ACAE5E" w14:textId="77777777" w:rsidR="002B1ADB" w:rsidRPr="002A18E5" w:rsidRDefault="002B1ADB" w:rsidP="002B1ADB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79399B6" w14:textId="77777777" w:rsidR="000B2C87" w:rsidRPr="002A18E5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347CB794" w14:textId="686B7300" w:rsidR="000B2C87" w:rsidRPr="002A2866" w:rsidRDefault="00253AE8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>DEFERRED DISPOSITION ORDER</w:t>
      </w:r>
    </w:p>
    <w:p w14:paraId="13764466" w14:textId="753A7A7F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Judge Presiding: ________________________________________________________________</w:t>
      </w:r>
    </w:p>
    <w:p w14:paraId="7124B32B" w14:textId="6C3910BC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Offense and Date: _______________________________________________________________</w:t>
      </w:r>
    </w:p>
    <w:p w14:paraId="4B176867" w14:textId="17F36A37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’s Plea: _______________________________________________________________</w:t>
      </w:r>
    </w:p>
    <w:p w14:paraId="7D72B61A" w14:textId="7D6B3CBE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Court Costs: ___________________________________________________________________</w:t>
      </w:r>
    </w:p>
    <w:p w14:paraId="693A85B5" w14:textId="17561D3A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Initial Fine: ____________________________________________________________________</w:t>
      </w:r>
    </w:p>
    <w:p w14:paraId="20882A1A" w14:textId="15F65C4A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Restitution Owed: ____________</w:t>
      </w:r>
      <w:r w:rsidR="004C4929">
        <w:rPr>
          <w:rFonts w:eastAsia="Times New Roman" w:cs="Calibri"/>
          <w:sz w:val="24"/>
          <w:szCs w:val="24"/>
        </w:rPr>
        <w:t>__</w:t>
      </w:r>
      <w:r w:rsidRPr="004C4929">
        <w:rPr>
          <w:rFonts w:eastAsia="Times New Roman" w:cs="Calibri"/>
          <w:sz w:val="24"/>
          <w:szCs w:val="24"/>
        </w:rPr>
        <w:t xml:space="preserve">       Payable to: ________________________________</w:t>
      </w:r>
      <w:r w:rsidR="004C4929">
        <w:rPr>
          <w:rFonts w:eastAsia="Times New Roman" w:cs="Calibri"/>
          <w:sz w:val="24"/>
          <w:szCs w:val="24"/>
        </w:rPr>
        <w:t>_</w:t>
      </w:r>
      <w:r w:rsidRPr="004C4929">
        <w:rPr>
          <w:rFonts w:eastAsia="Times New Roman" w:cs="Calibri"/>
          <w:sz w:val="24"/>
          <w:szCs w:val="24"/>
        </w:rPr>
        <w:t>___</w:t>
      </w:r>
    </w:p>
    <w:p w14:paraId="5089CC32" w14:textId="3CAC5D69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Fine Assessed if Convicted: _______________________________________________________</w:t>
      </w:r>
    </w:p>
    <w:p w14:paraId="24704377" w14:textId="5C187B3E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appeared on ________________</w:t>
      </w:r>
      <w:r w:rsidR="00BF5EF3" w:rsidRPr="004C4929">
        <w:rPr>
          <w:rFonts w:eastAsia="Times New Roman" w:cs="Calibri"/>
          <w:sz w:val="24"/>
          <w:szCs w:val="24"/>
        </w:rPr>
        <w:t>__</w:t>
      </w:r>
      <w:r w:rsidRPr="004C4929">
        <w:rPr>
          <w:rFonts w:eastAsia="Times New Roman" w:cs="Calibri"/>
          <w:sz w:val="24"/>
          <w:szCs w:val="24"/>
        </w:rPr>
        <w:t xml:space="preserve">____, 20_____ and freely and voluntarily entered the plea indicated. </w:t>
      </w:r>
    </w:p>
    <w:p w14:paraId="7B5DCE24" w14:textId="0E1847EC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</w:t>
      </w:r>
      <w:r w:rsidR="00F6464B" w:rsidRPr="004C4929">
        <w:rPr>
          <w:rFonts w:eastAsia="Times New Roman" w:cs="Calibri"/>
          <w:sz w:val="24"/>
          <w:szCs w:val="24"/>
        </w:rPr>
        <w:t>c</w:t>
      </w:r>
      <w:r w:rsidRPr="004C4929">
        <w:rPr>
          <w:rFonts w:eastAsia="Times New Roman" w:cs="Calibri"/>
          <w:sz w:val="24"/>
          <w:szCs w:val="24"/>
        </w:rPr>
        <w:t xml:space="preserve">ourt </w:t>
      </w:r>
      <w:r w:rsidRPr="004C4929">
        <w:rPr>
          <w:rFonts w:eastAsia="Times New Roman" w:cs="Calibri"/>
          <w:b/>
          <w:sz w:val="24"/>
          <w:szCs w:val="24"/>
        </w:rPr>
        <w:t>FINDS</w:t>
      </w:r>
      <w:r w:rsidRPr="004C4929">
        <w:rPr>
          <w:rFonts w:eastAsia="Times New Roman" w:cs="Calibri"/>
          <w:sz w:val="24"/>
          <w:szCs w:val="24"/>
        </w:rPr>
        <w:t xml:space="preserve"> that:</w:t>
      </w:r>
    </w:p>
    <w:p w14:paraId="7C9AD527" w14:textId="67BEBF54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was charged by:</w:t>
      </w:r>
    </w:p>
    <w:p w14:paraId="49550CA2" w14:textId="3FDCA148" w:rsidR="00253AE8" w:rsidRPr="004C4929" w:rsidRDefault="00253AE8" w:rsidP="004C4929">
      <w:pPr>
        <w:numPr>
          <w:ilvl w:val="0"/>
          <w:numId w:val="4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Complaint  </w:t>
      </w:r>
      <w:r w:rsidR="004C4929">
        <w:rPr>
          <w:rFonts w:eastAsia="Times New Roman" w:cs="Calibri"/>
          <w:sz w:val="24"/>
          <w:szCs w:val="24"/>
        </w:rPr>
        <w:sym w:font="Wingdings" w:char="F06F"/>
      </w:r>
      <w:r w:rsidR="004C4929">
        <w:rPr>
          <w:rFonts w:eastAsia="Times New Roman" w:cs="Calibri"/>
          <w:sz w:val="24"/>
          <w:szCs w:val="24"/>
        </w:rPr>
        <w:t xml:space="preserve"> </w:t>
      </w:r>
      <w:r w:rsidRPr="004C4929">
        <w:rPr>
          <w:rFonts w:eastAsia="Times New Roman" w:cs="Calibri"/>
          <w:sz w:val="24"/>
          <w:szCs w:val="24"/>
        </w:rPr>
        <w:t xml:space="preserve"> Citation/written notice.</w:t>
      </w:r>
    </w:p>
    <w:p w14:paraId="49C1BE19" w14:textId="24C2FF09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appeared:</w:t>
      </w:r>
    </w:p>
    <w:p w14:paraId="195FAA1A" w14:textId="77777777" w:rsidR="00253AE8" w:rsidRPr="004C4929" w:rsidRDefault="00253AE8" w:rsidP="004C4929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In person.</w:t>
      </w:r>
    </w:p>
    <w:p w14:paraId="060D61AB" w14:textId="02356066" w:rsidR="00253AE8" w:rsidRPr="004C4929" w:rsidRDefault="00253AE8" w:rsidP="004C4929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By mail (in accordance with </w:t>
      </w:r>
      <w:r w:rsidR="004C4929">
        <w:rPr>
          <w:rFonts w:eastAsia="Times New Roman" w:cs="Calibri"/>
          <w:sz w:val="24"/>
          <w:szCs w:val="24"/>
        </w:rPr>
        <w:t>Code of Criminal Procedure Article 27.14</w:t>
      </w:r>
      <w:r w:rsidRPr="004C4929">
        <w:rPr>
          <w:rFonts w:eastAsia="Times New Roman" w:cs="Calibri"/>
          <w:sz w:val="24"/>
          <w:szCs w:val="24"/>
        </w:rPr>
        <w:t>).</w:t>
      </w:r>
    </w:p>
    <w:p w14:paraId="4A6895C4" w14:textId="2A720A1C" w:rsidR="00253AE8" w:rsidRPr="004C4929" w:rsidRDefault="00253AE8" w:rsidP="004C4929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By counsel __________________________.</w:t>
      </w:r>
    </w:p>
    <w:p w14:paraId="405FDBAB" w14:textId="0D0E6D64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:</w:t>
      </w:r>
    </w:p>
    <w:p w14:paraId="6019D94F" w14:textId="49647BD4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Waived the right to trial by jury and entered a plea of guilty to the charged offense after being properly admonished by the court. </w:t>
      </w:r>
    </w:p>
    <w:p w14:paraId="5AB296FF" w14:textId="2F3B9803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Waived the right to trial by jury and entered a plea of nolo contendere (or “no contest”) to the charged offense after being properly admonished by the court.  </w:t>
      </w:r>
    </w:p>
    <w:p w14:paraId="105792AD" w14:textId="22175895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Was found guilty by a jury at trial.  </w:t>
      </w:r>
    </w:p>
    <w:p w14:paraId="0AA2A8C1" w14:textId="161D78F8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lastRenderedPageBreak/>
        <w:t>Waived the right to trial by jury</w:t>
      </w:r>
      <w:r w:rsidR="00731E14" w:rsidRPr="004C4929">
        <w:rPr>
          <w:rFonts w:eastAsia="Times New Roman" w:cs="Calibri"/>
          <w:sz w:val="24"/>
          <w:szCs w:val="24"/>
        </w:rPr>
        <w:t>,</w:t>
      </w:r>
      <w:r w:rsidRPr="004C4929">
        <w:rPr>
          <w:rFonts w:eastAsia="Times New Roman" w:cs="Calibri"/>
          <w:sz w:val="24"/>
          <w:szCs w:val="24"/>
        </w:rPr>
        <w:t xml:space="preserve"> elected to have this </w:t>
      </w:r>
      <w:r w:rsidR="00731E14" w:rsidRPr="004C4929">
        <w:rPr>
          <w:rFonts w:eastAsia="Times New Roman" w:cs="Calibri"/>
          <w:sz w:val="24"/>
          <w:szCs w:val="24"/>
        </w:rPr>
        <w:t xml:space="preserve">case </w:t>
      </w:r>
      <w:r w:rsidRPr="004C4929">
        <w:rPr>
          <w:rFonts w:eastAsia="Times New Roman" w:cs="Calibri"/>
          <w:sz w:val="24"/>
          <w:szCs w:val="24"/>
        </w:rPr>
        <w:t>heard by the court</w:t>
      </w:r>
      <w:r w:rsidR="00731E14" w:rsidRPr="004C4929">
        <w:rPr>
          <w:rFonts w:eastAsia="Times New Roman" w:cs="Calibri"/>
          <w:sz w:val="24"/>
          <w:szCs w:val="24"/>
        </w:rPr>
        <w:t>,</w:t>
      </w:r>
      <w:r w:rsidRPr="004C4929">
        <w:rPr>
          <w:rFonts w:eastAsia="Times New Roman" w:cs="Calibri"/>
          <w:sz w:val="24"/>
          <w:szCs w:val="24"/>
        </w:rPr>
        <w:t xml:space="preserve"> and was found guilty beyond a reasonable doubt by the court.  </w:t>
      </w:r>
    </w:p>
    <w:p w14:paraId="6E71DF56" w14:textId="2023E9E2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</w:t>
      </w:r>
      <w:r w:rsidRPr="004C4929">
        <w:rPr>
          <w:rFonts w:eastAsia="Times New Roman" w:cs="Calibri"/>
          <w:b/>
          <w:sz w:val="24"/>
          <w:szCs w:val="24"/>
        </w:rPr>
        <w:t>FINDS</w:t>
      </w:r>
      <w:r w:rsidRPr="004C4929">
        <w:rPr>
          <w:rFonts w:eastAsia="Times New Roman" w:cs="Calibri"/>
          <w:sz w:val="24"/>
          <w:szCs w:val="24"/>
        </w:rPr>
        <w:t xml:space="preserve"> that, in this </w:t>
      </w:r>
      <w:r w:rsidR="00731E14" w:rsidRPr="004C4929">
        <w:rPr>
          <w:rFonts w:eastAsia="Times New Roman" w:cs="Calibri"/>
          <w:sz w:val="24"/>
          <w:szCs w:val="24"/>
        </w:rPr>
        <w:t>case</w:t>
      </w:r>
      <w:r w:rsidRPr="004C4929">
        <w:rPr>
          <w:rFonts w:eastAsia="Times New Roman" w:cs="Calibri"/>
          <w:sz w:val="24"/>
          <w:szCs w:val="24"/>
        </w:rPr>
        <w:t xml:space="preserve">, it is in the best interest of society and the Defendant to defer further proceedings without entering an adjudication of guilt.  The </w:t>
      </w:r>
      <w:r w:rsidR="00731E14" w:rsidRPr="004C4929">
        <w:rPr>
          <w:rFonts w:eastAsia="Times New Roman" w:cs="Calibri"/>
          <w:sz w:val="24"/>
          <w:szCs w:val="24"/>
        </w:rPr>
        <w:t>c</w:t>
      </w:r>
      <w:r w:rsidRPr="004C4929">
        <w:rPr>
          <w:rFonts w:eastAsia="Times New Roman" w:cs="Calibri"/>
          <w:sz w:val="24"/>
          <w:szCs w:val="24"/>
        </w:rPr>
        <w:t xml:space="preserve">ourt </w:t>
      </w:r>
      <w:r w:rsidRPr="004C4929">
        <w:rPr>
          <w:rFonts w:eastAsia="Times New Roman" w:cs="Calibri"/>
          <w:b/>
          <w:sz w:val="24"/>
          <w:szCs w:val="24"/>
        </w:rPr>
        <w:t>ORDERS, ADJUDGES, AND DECREES</w:t>
      </w:r>
      <w:r w:rsidRPr="004C4929">
        <w:rPr>
          <w:rFonts w:eastAsia="Times New Roman" w:cs="Calibri"/>
          <w:sz w:val="24"/>
          <w:szCs w:val="24"/>
        </w:rPr>
        <w:t xml:space="preserve"> that Defendant shall be placed on probation for a period of __________ days (</w:t>
      </w:r>
      <w:r w:rsidRPr="004C4929">
        <w:rPr>
          <w:rFonts w:eastAsia="Times New Roman" w:cs="Calibri"/>
          <w:i/>
          <w:iCs/>
          <w:sz w:val="24"/>
          <w:szCs w:val="24"/>
        </w:rPr>
        <w:t>not to exceed 180</w:t>
      </w:r>
      <w:r w:rsidRPr="004C4929">
        <w:rPr>
          <w:rFonts w:eastAsia="Times New Roman" w:cs="Calibri"/>
          <w:sz w:val="24"/>
          <w:szCs w:val="24"/>
        </w:rPr>
        <w:t>).</w:t>
      </w:r>
    </w:p>
    <w:p w14:paraId="725716C8" w14:textId="68A4B47D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The court:</w:t>
      </w:r>
    </w:p>
    <w:p w14:paraId="56CAC126" w14:textId="359E2F93" w:rsidR="00253AE8" w:rsidRPr="004C4929" w:rsidRDefault="00253AE8" w:rsidP="004C4929">
      <w:pPr>
        <w:numPr>
          <w:ilvl w:val="0"/>
          <w:numId w:val="8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pay an initial fine in the amount of $__________.  The court </w:t>
      </w: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that the initial fine will be credited toward the payment of the fine assessed upon conviction, if any.</w:t>
      </w:r>
    </w:p>
    <w:p w14:paraId="3B60A3C6" w14:textId="6E45BD52" w:rsidR="00253AE8" w:rsidRPr="004C4929" w:rsidRDefault="00253AE8" w:rsidP="004C4929">
      <w:pPr>
        <w:numPr>
          <w:ilvl w:val="0"/>
          <w:numId w:val="8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Elects not to assess an initial fine in this case.</w:t>
      </w:r>
    </w:p>
    <w:p w14:paraId="77DFFE66" w14:textId="77777777" w:rsidR="0095504D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The court</w:t>
      </w:r>
      <w:r w:rsidR="0095504D" w:rsidRPr="004C4929">
        <w:rPr>
          <w:rFonts w:eastAsia="Times New Roman" w:cs="Calibri"/>
          <w:sz w:val="24"/>
          <w:szCs w:val="24"/>
        </w:rPr>
        <w:t>:</w:t>
      </w:r>
    </w:p>
    <w:p w14:paraId="088B2995" w14:textId="77777777" w:rsidR="0095504D" w:rsidRPr="004C4929" w:rsidRDefault="0095504D" w:rsidP="004C4929">
      <w:pPr>
        <w:pStyle w:val="ListParagraph"/>
        <w:numPr>
          <w:ilvl w:val="0"/>
          <w:numId w:val="10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bCs/>
          <w:sz w:val="24"/>
          <w:szCs w:val="24"/>
        </w:rPr>
        <w:t>WAIVES</w:t>
      </w:r>
      <w:r w:rsidRPr="004C4929">
        <w:rPr>
          <w:rFonts w:eastAsia="Times New Roman" w:cs="Calibri"/>
          <w:sz w:val="24"/>
          <w:szCs w:val="24"/>
        </w:rPr>
        <w:t xml:space="preserve"> court costs because Defendant is indigent, lacks sufficient resources or income to pay the court costs, or was a child at the time of the offense.</w:t>
      </w:r>
    </w:p>
    <w:p w14:paraId="5D74E488" w14:textId="6ED6427C" w:rsidR="00253AE8" w:rsidRPr="004C4929" w:rsidRDefault="00253AE8" w:rsidP="004C4929">
      <w:pPr>
        <w:pStyle w:val="ListParagraph"/>
        <w:numPr>
          <w:ilvl w:val="0"/>
          <w:numId w:val="10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pay court costs, in the amount indicated above in the following manner:</w:t>
      </w:r>
    </w:p>
    <w:p w14:paraId="2E61B16C" w14:textId="680B7EDA" w:rsidR="00253AE8" w:rsidRPr="004C4929" w:rsidRDefault="00253AE8" w:rsidP="004C4929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pay the court costs</w:t>
      </w:r>
      <w:r w:rsidR="00BF5EF3" w:rsidRPr="004C4929">
        <w:rPr>
          <w:rFonts w:eastAsia="Times New Roman" w:cs="Calibri"/>
          <w:sz w:val="24"/>
          <w:szCs w:val="24"/>
        </w:rPr>
        <w:t xml:space="preserve"> </w:t>
      </w:r>
      <w:r w:rsidRPr="004C4929">
        <w:rPr>
          <w:rFonts w:eastAsia="Times New Roman" w:cs="Calibri"/>
          <w:sz w:val="24"/>
          <w:szCs w:val="24"/>
        </w:rPr>
        <w:t>immediately.</w:t>
      </w:r>
      <w:r w:rsidR="001B6B83">
        <w:rPr>
          <w:rFonts w:eastAsia="Times New Roman" w:cs="Calibri"/>
          <w:sz w:val="24"/>
          <w:szCs w:val="24"/>
        </w:rPr>
        <w:t xml:space="preserve"> </w:t>
      </w:r>
    </w:p>
    <w:p w14:paraId="74E044D6" w14:textId="306183B8" w:rsidR="00253AE8" w:rsidRPr="004C4929" w:rsidRDefault="00253AE8" w:rsidP="004C4929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pay $__________ of the court costs in installments during the period of probation, as specified by the court below:</w:t>
      </w:r>
    </w:p>
    <w:p w14:paraId="5ABDC651" w14:textId="21BC3C3B" w:rsidR="00253AE8" w:rsidRDefault="00253AE8" w:rsidP="003713C6">
      <w:pPr>
        <w:spacing w:before="120" w:after="120" w:line="288" w:lineRule="auto"/>
        <w:ind w:left="72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3D6E05F1" w14:textId="116D56E0" w:rsidR="00253AE8" w:rsidRPr="004C4929" w:rsidRDefault="00253AE8" w:rsidP="004C4929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discharge $__________ of the court costs by performing community service or attending a tutoring program, as specified by the court below:</w:t>
      </w:r>
    </w:p>
    <w:p w14:paraId="6D7ABA57" w14:textId="150952DA" w:rsidR="00253AE8" w:rsidRPr="004C4929" w:rsidRDefault="00253AE8" w:rsidP="003713C6">
      <w:pPr>
        <w:spacing w:before="120" w:after="120" w:line="288" w:lineRule="auto"/>
        <w:ind w:left="72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0676C251" w14:textId="77777777" w:rsidR="003713C6" w:rsidRPr="003713C6" w:rsidRDefault="003713C6" w:rsidP="003713C6">
      <w:pPr>
        <w:spacing w:before="120" w:after="120" w:line="288" w:lineRule="auto"/>
        <w:rPr>
          <w:rFonts w:eastAsia="Times New Roman" w:cs="Calibri"/>
          <w:b/>
          <w:bCs/>
          <w:sz w:val="24"/>
          <w:szCs w:val="24"/>
        </w:rPr>
      </w:pPr>
      <w:r w:rsidRPr="003713C6">
        <w:rPr>
          <w:rFonts w:ascii="Calibri" w:eastAsia="Times New Roman" w:hAnsi="Calibri" w:cs="Calibri"/>
          <w:b/>
          <w:bCs/>
          <w:sz w:val="24"/>
          <w:szCs w:val="24"/>
        </w:rPr>
        <w:t>If any amount is paid on or after the 31</w:t>
      </w:r>
      <w:r w:rsidRPr="003713C6">
        <w:rPr>
          <w:rFonts w:ascii="Calibri" w:eastAsia="Times New Roman" w:hAnsi="Calibri" w:cs="Calibri"/>
          <w:b/>
          <w:bCs/>
          <w:sz w:val="24"/>
          <w:szCs w:val="24"/>
          <w:vertAlign w:val="superscript"/>
        </w:rPr>
        <w:t>st</w:t>
      </w:r>
      <w:r w:rsidRPr="003713C6">
        <w:rPr>
          <w:rFonts w:ascii="Calibri" w:eastAsia="Times New Roman" w:hAnsi="Calibri" w:cs="Calibri"/>
          <w:b/>
          <w:bCs/>
          <w:sz w:val="24"/>
          <w:szCs w:val="24"/>
        </w:rPr>
        <w:t xml:space="preserve"> day from date this order is signed, a $15 time payment reimbursement fee will be assessed.</w:t>
      </w:r>
    </w:p>
    <w:p w14:paraId="184B7C1E" w14:textId="41B18689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</w:t>
      </w:r>
      <w:r w:rsidRPr="004C4929">
        <w:rPr>
          <w:rFonts w:eastAsia="Times New Roman" w:cs="Calibri"/>
          <w:b/>
          <w:sz w:val="24"/>
          <w:szCs w:val="24"/>
        </w:rPr>
        <w:t>FINDS</w:t>
      </w:r>
      <w:r w:rsidRPr="004C4929">
        <w:rPr>
          <w:rFonts w:eastAsia="Times New Roman" w:cs="Calibri"/>
          <w:sz w:val="24"/>
          <w:szCs w:val="24"/>
        </w:rPr>
        <w:t xml:space="preserve"> that:</w:t>
      </w:r>
    </w:p>
    <w:p w14:paraId="4F51BDA6" w14:textId="3A7A3E1A" w:rsidR="00253AE8" w:rsidRPr="004C4929" w:rsidRDefault="00253AE8" w:rsidP="004C4929">
      <w:pPr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owes no restitution in connection with the charged offense.</w:t>
      </w:r>
    </w:p>
    <w:p w14:paraId="0DE578E0" w14:textId="05060F79" w:rsidR="00253AE8" w:rsidRPr="004C4929" w:rsidRDefault="00253AE8" w:rsidP="004C4929">
      <w:pPr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lastRenderedPageBreak/>
        <w:t xml:space="preserve">Defendant owes restitution to a victim of the offense, and the Defendant is </w:t>
      </w:r>
      <w:r w:rsidRPr="004C4929">
        <w:rPr>
          <w:rFonts w:eastAsia="Times New Roman" w:cs="Calibri"/>
          <w:b/>
          <w:sz w:val="24"/>
          <w:szCs w:val="24"/>
        </w:rPr>
        <w:t>ORDERED</w:t>
      </w:r>
      <w:r w:rsidRPr="004C4929">
        <w:rPr>
          <w:rFonts w:eastAsia="Times New Roman" w:cs="Calibri"/>
          <w:sz w:val="24"/>
          <w:szCs w:val="24"/>
        </w:rPr>
        <w:t xml:space="preserve"> to make restitution to ________________________, the victim of the offense, as specified by the </w:t>
      </w:r>
      <w:r w:rsidR="00753A56" w:rsidRPr="004C4929">
        <w:rPr>
          <w:rFonts w:eastAsia="Times New Roman" w:cs="Calibri"/>
          <w:sz w:val="24"/>
          <w:szCs w:val="24"/>
        </w:rPr>
        <w:t>c</w:t>
      </w:r>
      <w:r w:rsidRPr="004C4929">
        <w:rPr>
          <w:rFonts w:eastAsia="Times New Roman" w:cs="Calibri"/>
          <w:sz w:val="24"/>
          <w:szCs w:val="24"/>
        </w:rPr>
        <w:t>ourt below.</w:t>
      </w:r>
    </w:p>
    <w:p w14:paraId="375AEE9C" w14:textId="33387A55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7B85B520" w14:textId="69A49555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</w:t>
      </w: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comply with the following terms and conditions during the probation period:</w:t>
      </w:r>
    </w:p>
    <w:p w14:paraId="5054DA67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o not commit any offense against the laws of the United States, the State of Texas, a political subdivision of the State of Texas, or another state.</w:t>
      </w:r>
    </w:p>
    <w:p w14:paraId="37D43BBD" w14:textId="45BA9A2B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Complete a driving safety course approved under </w:t>
      </w:r>
      <w:r w:rsidR="004C4929">
        <w:rPr>
          <w:rFonts w:eastAsia="Times New Roman" w:cs="Calibri"/>
          <w:sz w:val="24"/>
          <w:szCs w:val="24"/>
        </w:rPr>
        <w:t xml:space="preserve">Education Code </w:t>
      </w:r>
      <w:r w:rsidRPr="004C4929">
        <w:rPr>
          <w:rFonts w:eastAsia="Times New Roman" w:cs="Calibri"/>
          <w:sz w:val="24"/>
          <w:szCs w:val="24"/>
        </w:rPr>
        <w:t xml:space="preserve">Chapter 1001, or another course as directed by the judge.  </w:t>
      </w:r>
      <w:r w:rsidRPr="004C4929">
        <w:rPr>
          <w:rFonts w:eastAsia="Times New Roman" w:cs="Calibri"/>
          <w:i/>
          <w:sz w:val="24"/>
          <w:szCs w:val="24"/>
        </w:rPr>
        <w:t>(Mandatory if Defendant is under the age of 25 and the charged offense is a traffic offense classified as a moving violation)</w:t>
      </w:r>
      <w:r w:rsidRPr="004C4929">
        <w:rPr>
          <w:rFonts w:eastAsia="Times New Roman" w:cs="Calibri"/>
          <w:sz w:val="24"/>
          <w:szCs w:val="24"/>
        </w:rPr>
        <w:t xml:space="preserve"> </w:t>
      </w:r>
    </w:p>
    <w:p w14:paraId="640492BB" w14:textId="0961632A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Submit to a driving examination conducted by the Department of Public Safety in accordance with </w:t>
      </w:r>
      <w:r w:rsidR="004C4929">
        <w:rPr>
          <w:rFonts w:eastAsia="Times New Roman" w:cs="Calibri"/>
          <w:sz w:val="24"/>
          <w:szCs w:val="24"/>
        </w:rPr>
        <w:t xml:space="preserve">Transportation Code </w:t>
      </w:r>
      <w:r w:rsidR="004C4929" w:rsidRPr="002A18E5">
        <w:rPr>
          <w:rFonts w:ascii="Calibri Light" w:eastAsia="Times New Roman" w:hAnsi="Calibri Light" w:cs="Calibri Light"/>
          <w:sz w:val="24"/>
          <w:szCs w:val="24"/>
        </w:rPr>
        <w:t>§</w:t>
      </w:r>
      <w:r w:rsidRPr="004C4929">
        <w:rPr>
          <w:rFonts w:eastAsia="Times New Roman" w:cs="Calibri"/>
          <w:sz w:val="24"/>
          <w:szCs w:val="24"/>
        </w:rPr>
        <w:t xml:space="preserve"> 521.161(b)(2), regardless of whether you have previously completed a driving exam. Pay the $10.00 examination fee.  </w:t>
      </w:r>
      <w:r w:rsidRPr="004C4929">
        <w:rPr>
          <w:rFonts w:eastAsia="Times New Roman" w:cs="Calibri"/>
          <w:i/>
          <w:sz w:val="24"/>
          <w:szCs w:val="24"/>
        </w:rPr>
        <w:t>(Mandatory if Defendant is under the age of 25, holds a provisional license, and the charged offense is a traffic offense classified as a moving violation)</w:t>
      </w:r>
    </w:p>
    <w:p w14:paraId="1E7DFE4E" w14:textId="2BBDCEB4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Present satisfactory evidence of full and complete compliance with this order to the court in the manner indicated below.</w:t>
      </w:r>
    </w:p>
    <w:p w14:paraId="6291BF2A" w14:textId="77777777" w:rsidR="0095504D" w:rsidRPr="004C4929" w:rsidRDefault="0095504D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0C5F9D61" w14:textId="7825F86E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Post a bond in the amount of $_____</w:t>
      </w:r>
      <w:r w:rsidR="004C4929">
        <w:rPr>
          <w:rFonts w:eastAsia="Times New Roman" w:cs="Calibri"/>
          <w:sz w:val="24"/>
          <w:szCs w:val="24"/>
        </w:rPr>
        <w:t>___________</w:t>
      </w:r>
      <w:r w:rsidRPr="004C4929">
        <w:rPr>
          <w:rFonts w:eastAsia="Times New Roman" w:cs="Calibri"/>
          <w:sz w:val="24"/>
          <w:szCs w:val="24"/>
        </w:rPr>
        <w:t>_____ to secure payment of the fine.</w:t>
      </w:r>
    </w:p>
    <w:p w14:paraId="0F013F00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Submit to professional counseling as indicated below:</w:t>
      </w:r>
    </w:p>
    <w:p w14:paraId="3DDAAB62" w14:textId="65E00642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D502C29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Submit to diagnostic testing for alcohol, controlled substances, or other drugs as indicated below:</w:t>
      </w:r>
    </w:p>
    <w:p w14:paraId="27BAE48E" w14:textId="1A450BBD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F99C6D9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Submit to a psychosocial assessment as indicated below:</w:t>
      </w:r>
    </w:p>
    <w:p w14:paraId="596E4540" w14:textId="657024EA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722C8BE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lastRenderedPageBreak/>
        <w:t>Participate in an alcohol or drug abuse treatment or education program as indicated below:</w:t>
      </w:r>
    </w:p>
    <w:p w14:paraId="3C7C1709" w14:textId="2692B680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EB03448" w14:textId="18117422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Pay the costs for any diagnostic testing, psychosocial assessment or treatment</w:t>
      </w:r>
      <w:r w:rsidR="00731E14" w:rsidRPr="004C4929">
        <w:rPr>
          <w:rFonts w:eastAsia="Times New Roman" w:cs="Calibri"/>
          <w:sz w:val="24"/>
          <w:szCs w:val="24"/>
        </w:rPr>
        <w:t>,</w:t>
      </w:r>
      <w:r w:rsidRPr="004C4929">
        <w:rPr>
          <w:rFonts w:eastAsia="Times New Roman" w:cs="Calibri"/>
          <w:sz w:val="24"/>
          <w:szCs w:val="24"/>
        </w:rPr>
        <w:t xml:space="preserve"> or education program in the manner indicated below:</w:t>
      </w:r>
    </w:p>
    <w:p w14:paraId="58D2963B" w14:textId="2EE1C6C1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340527C" w14:textId="3A801E96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Comply with these additional </w:t>
      </w:r>
      <w:r w:rsidR="0095504D" w:rsidRPr="004C4929">
        <w:rPr>
          <w:rFonts w:eastAsia="Times New Roman" w:cs="Calibri"/>
          <w:sz w:val="24"/>
          <w:szCs w:val="24"/>
        </w:rPr>
        <w:t xml:space="preserve">reasonable </w:t>
      </w:r>
      <w:r w:rsidRPr="004C4929">
        <w:rPr>
          <w:rFonts w:eastAsia="Times New Roman" w:cs="Calibri"/>
          <w:sz w:val="24"/>
          <w:szCs w:val="24"/>
        </w:rPr>
        <w:t>terms and conditions:</w:t>
      </w:r>
    </w:p>
    <w:p w14:paraId="3C08BF52" w14:textId="48086F74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____</w:t>
      </w:r>
    </w:p>
    <w:p w14:paraId="36A08A86" w14:textId="4D2A3856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3AAFA099" w14:textId="080F6EF3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____</w:t>
      </w:r>
    </w:p>
    <w:p w14:paraId="7EB0EF49" w14:textId="2B351483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6A0A6B43" w14:textId="46899963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____</w:t>
      </w:r>
    </w:p>
    <w:p w14:paraId="2CC1E5DF" w14:textId="581C61D7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7DBB455D" w14:textId="6C616DF3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</w:t>
      </w:r>
    </w:p>
    <w:p w14:paraId="14610962" w14:textId="7CA4F187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604D5024" w14:textId="0E20D803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admonishes Defendant that full and complete compliance with this order will result in the dismissal of the charged offense.  </w:t>
      </w:r>
    </w:p>
    <w:p w14:paraId="0AB671C8" w14:textId="63B87A50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If Defendant fails to comply with the court’s order, the court will summon Defendant to a hearing. If Defendant fails to show good cause at the hearing for the failure to comply with th</w:t>
      </w:r>
      <w:r w:rsidR="00731E14" w:rsidRPr="004C4929">
        <w:rPr>
          <w:rFonts w:eastAsia="Times New Roman" w:cs="Calibri"/>
          <w:sz w:val="24"/>
          <w:szCs w:val="24"/>
        </w:rPr>
        <w:t>is</w:t>
      </w:r>
      <w:r w:rsidRPr="004C4929">
        <w:rPr>
          <w:rFonts w:eastAsia="Times New Roman" w:cs="Calibri"/>
          <w:sz w:val="24"/>
          <w:szCs w:val="24"/>
        </w:rPr>
        <w:t xml:space="preserve"> order, the court will issue a judgment of conviction and impose the fine assessed in the amount indicated above.</w:t>
      </w:r>
    </w:p>
    <w:p w14:paraId="013B6A47" w14:textId="77777777" w:rsidR="00BD1067" w:rsidRDefault="00BD1067" w:rsidP="004C4929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9F17653" w14:textId="4B43C077" w:rsidR="004C4929" w:rsidRPr="004C4929" w:rsidRDefault="004C4929" w:rsidP="004C4929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4C4929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4C4929">
        <w:rPr>
          <w:rFonts w:ascii="Calibri" w:eastAsia="Calibri" w:hAnsi="Calibri" w:cs="Calibri"/>
          <w:sz w:val="24"/>
          <w:szCs w:val="24"/>
        </w:rPr>
        <w:t xml:space="preserve">on </w:t>
      </w:r>
      <w:r w:rsidRPr="004C4929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4C4929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2F5528F7" w14:textId="77777777" w:rsidR="004C4929" w:rsidRPr="004C4929" w:rsidRDefault="004C4929" w:rsidP="004C4929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</w:p>
    <w:p w14:paraId="71116B43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44CD9E2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534F8659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2CE1D69B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0C5C2FDF" w14:textId="77777777" w:rsidR="00705D8A" w:rsidRDefault="00705D8A" w:rsidP="00705D8A">
      <w:pPr>
        <w:spacing w:after="0"/>
        <w:jc w:val="both"/>
        <w:rPr>
          <w:rFonts w:ascii="Cambria" w:hAnsi="Cambria"/>
          <w:sz w:val="24"/>
          <w:szCs w:val="24"/>
        </w:rPr>
      </w:pPr>
    </w:p>
    <w:p w14:paraId="47A543FF" w14:textId="77777777" w:rsidR="00705D8A" w:rsidRDefault="00705D8A" w:rsidP="000C502F">
      <w:pPr>
        <w:spacing w:after="0"/>
        <w:jc w:val="both"/>
        <w:rPr>
          <w:rFonts w:ascii="Cambria" w:hAnsi="Cambria"/>
          <w:sz w:val="24"/>
          <w:szCs w:val="24"/>
        </w:rPr>
      </w:pPr>
    </w:p>
    <w:sectPr w:rsidR="00705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397"/>
    <w:multiLevelType w:val="hybridMultilevel"/>
    <w:tmpl w:val="01F69CD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39B0"/>
    <w:multiLevelType w:val="hybridMultilevel"/>
    <w:tmpl w:val="C42C695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62DE1"/>
    <w:multiLevelType w:val="hybridMultilevel"/>
    <w:tmpl w:val="9B8842F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D3B7E"/>
    <w:multiLevelType w:val="hybridMultilevel"/>
    <w:tmpl w:val="FFDC386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74D00"/>
    <w:multiLevelType w:val="hybridMultilevel"/>
    <w:tmpl w:val="6742C0A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42F10"/>
    <w:multiLevelType w:val="hybridMultilevel"/>
    <w:tmpl w:val="6304129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140C8"/>
    <w:multiLevelType w:val="hybridMultilevel"/>
    <w:tmpl w:val="D372430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C9066D"/>
    <w:multiLevelType w:val="hybridMultilevel"/>
    <w:tmpl w:val="BB3C62F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61FAB"/>
    <w:multiLevelType w:val="hybridMultilevel"/>
    <w:tmpl w:val="578C007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867701"/>
    <w:multiLevelType w:val="hybridMultilevel"/>
    <w:tmpl w:val="F190E02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A0E39"/>
    <w:multiLevelType w:val="hybridMultilevel"/>
    <w:tmpl w:val="DCA2D3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5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UxsjQ1BbLNDZR0lIJTi4sz8/NACgxrAbU09JQsAAAA"/>
  </w:docVars>
  <w:rsids>
    <w:rsidRoot w:val="000B2C87"/>
    <w:rsid w:val="00027955"/>
    <w:rsid w:val="000556A2"/>
    <w:rsid w:val="000B2C87"/>
    <w:rsid w:val="000C502F"/>
    <w:rsid w:val="00151B7B"/>
    <w:rsid w:val="001A3A23"/>
    <w:rsid w:val="001B6B83"/>
    <w:rsid w:val="001C34B1"/>
    <w:rsid w:val="0021165A"/>
    <w:rsid w:val="00253AE8"/>
    <w:rsid w:val="002A18E5"/>
    <w:rsid w:val="002A2866"/>
    <w:rsid w:val="002B1ADB"/>
    <w:rsid w:val="003429B3"/>
    <w:rsid w:val="003713C6"/>
    <w:rsid w:val="003A1E41"/>
    <w:rsid w:val="00473D84"/>
    <w:rsid w:val="004C4929"/>
    <w:rsid w:val="005755E0"/>
    <w:rsid w:val="0058689E"/>
    <w:rsid w:val="0067515B"/>
    <w:rsid w:val="00683B33"/>
    <w:rsid w:val="00705D8A"/>
    <w:rsid w:val="0072296C"/>
    <w:rsid w:val="00731E14"/>
    <w:rsid w:val="00753A56"/>
    <w:rsid w:val="007E11E4"/>
    <w:rsid w:val="008B3FCD"/>
    <w:rsid w:val="008C672C"/>
    <w:rsid w:val="00935BAA"/>
    <w:rsid w:val="0095504D"/>
    <w:rsid w:val="009B22AB"/>
    <w:rsid w:val="00AA2D19"/>
    <w:rsid w:val="00BC72C3"/>
    <w:rsid w:val="00BD1067"/>
    <w:rsid w:val="00BF5EF3"/>
    <w:rsid w:val="00C2081F"/>
    <w:rsid w:val="00C23F4B"/>
    <w:rsid w:val="00DC27B5"/>
    <w:rsid w:val="00DE018B"/>
    <w:rsid w:val="00E47FDE"/>
    <w:rsid w:val="00E86F37"/>
    <w:rsid w:val="00F6464B"/>
    <w:rsid w:val="00FD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7174A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A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1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E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E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Bronson Tucker</cp:lastModifiedBy>
  <cp:revision>2</cp:revision>
  <cp:lastPrinted>2015-12-10T16:10:00Z</cp:lastPrinted>
  <dcterms:created xsi:type="dcterms:W3CDTF">2021-10-07T20:06:00Z</dcterms:created>
  <dcterms:modified xsi:type="dcterms:W3CDTF">2021-10-07T20:06:00Z</dcterms:modified>
</cp:coreProperties>
</file>